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A0AAF5" w14:textId="3CE12FF6" w:rsidR="005F49FB" w:rsidRDefault="00A17DD3" w:rsidP="005F49FB">
      <w:pPr>
        <w:jc w:val="center"/>
        <w:rPr>
          <w:rFonts w:ascii="News time" w:hAnsi="News time" w:cs="Arial"/>
          <w:b/>
          <w:bCs/>
        </w:rPr>
      </w:pPr>
      <w:r>
        <w:rPr>
          <w:rFonts w:ascii="News time" w:hAnsi="News time" w:cs="Arial"/>
          <w:b/>
          <w:bCs/>
        </w:rPr>
        <w:t xml:space="preserve">Special </w:t>
      </w:r>
      <w:r w:rsidR="005F49FB">
        <w:rPr>
          <w:rFonts w:ascii="News time" w:hAnsi="News time" w:cs="Arial"/>
          <w:b/>
          <w:bCs/>
        </w:rPr>
        <w:t>Board Meeting Minutes</w:t>
      </w:r>
      <w:bookmarkStart w:id="0" w:name="_GoBack"/>
      <w:bookmarkEnd w:id="0"/>
    </w:p>
    <w:p w14:paraId="02CB65CE" w14:textId="77777777" w:rsidR="005F49FB" w:rsidRDefault="005F49FB" w:rsidP="005F49FB">
      <w:pPr>
        <w:jc w:val="center"/>
        <w:rPr>
          <w:rFonts w:ascii="News time" w:hAnsi="News time" w:cs="Arial"/>
          <w:b/>
          <w:bCs/>
        </w:rPr>
      </w:pPr>
      <w:r>
        <w:rPr>
          <w:rFonts w:ascii="News time" w:hAnsi="News time" w:cs="Arial"/>
          <w:b/>
          <w:bCs/>
        </w:rPr>
        <w:t>North Jefferson County Public Library District</w:t>
      </w:r>
    </w:p>
    <w:p w14:paraId="500D396C" w14:textId="4E2A4FA9" w:rsidR="005F49FB" w:rsidRDefault="005F49FB" w:rsidP="005F49FB">
      <w:pPr>
        <w:jc w:val="center"/>
        <w:rPr>
          <w:rFonts w:ascii="News time" w:hAnsi="News time" w:cs="Arial"/>
          <w:b/>
          <w:bCs/>
        </w:rPr>
      </w:pPr>
      <w:r>
        <w:rPr>
          <w:rFonts w:ascii="News time" w:hAnsi="News time" w:cs="Arial"/>
          <w:b/>
          <w:bCs/>
        </w:rPr>
        <w:t xml:space="preserve">Community Room in the Clancy </w:t>
      </w:r>
      <w:r w:rsidR="00C9496B">
        <w:rPr>
          <w:rFonts w:ascii="News time" w:hAnsi="News time" w:cs="Arial"/>
          <w:b/>
          <w:bCs/>
        </w:rPr>
        <w:t>Old Red Schoolhouse</w:t>
      </w:r>
    </w:p>
    <w:p w14:paraId="2660B6CF" w14:textId="2EC7E5B9" w:rsidR="005F49FB" w:rsidRDefault="00A46E16" w:rsidP="005F49FB">
      <w:pPr>
        <w:jc w:val="center"/>
        <w:rPr>
          <w:rFonts w:ascii="News time" w:hAnsi="News time" w:cs="Arial"/>
          <w:b/>
          <w:bCs/>
        </w:rPr>
      </w:pPr>
      <w:r>
        <w:rPr>
          <w:rFonts w:ascii="News time" w:hAnsi="News time" w:cs="Arial"/>
          <w:b/>
          <w:bCs/>
        </w:rPr>
        <w:t>February 10</w:t>
      </w:r>
      <w:r w:rsidR="005F49FB">
        <w:rPr>
          <w:rFonts w:ascii="News time" w:hAnsi="News time" w:cs="Arial"/>
          <w:b/>
          <w:bCs/>
        </w:rPr>
        <w:t>, 20</w:t>
      </w:r>
      <w:r w:rsidR="00513C72">
        <w:rPr>
          <w:rFonts w:ascii="News time" w:hAnsi="News time" w:cs="Arial"/>
          <w:b/>
          <w:bCs/>
        </w:rPr>
        <w:t>20</w:t>
      </w:r>
    </w:p>
    <w:p w14:paraId="72BD1E1B" w14:textId="3DA622FF" w:rsidR="0033136F" w:rsidRDefault="005F49FB" w:rsidP="00FB631C">
      <w:pPr>
        <w:spacing w:before="240" w:after="240"/>
        <w:rPr>
          <w:rFonts w:ascii="News time" w:hAnsi="News time" w:cs="Arial"/>
        </w:rPr>
      </w:pPr>
      <w:r>
        <w:rPr>
          <w:rFonts w:ascii="News time" w:hAnsi="News time" w:cs="Arial"/>
        </w:rPr>
        <w:t>Chair Jane Hamman called the special meeting to order at 2:05 p.m.</w:t>
      </w:r>
      <w:r w:rsidR="00292A3E">
        <w:rPr>
          <w:rFonts w:ascii="News time" w:hAnsi="News time" w:cs="Arial"/>
        </w:rPr>
        <w:t xml:space="preserve"> in</w:t>
      </w:r>
      <w:r>
        <w:rPr>
          <w:rFonts w:ascii="News time" w:hAnsi="News time" w:cs="Arial"/>
        </w:rPr>
        <w:t xml:space="preserve"> </w:t>
      </w:r>
      <w:r w:rsidR="00A94C8B">
        <w:rPr>
          <w:rFonts w:ascii="News time" w:hAnsi="News time" w:cs="Arial"/>
        </w:rPr>
        <w:t>the</w:t>
      </w:r>
      <w:r w:rsidR="00340508">
        <w:rPr>
          <w:rFonts w:ascii="News time" w:hAnsi="News time" w:cs="Arial"/>
        </w:rPr>
        <w:t xml:space="preserve"> Community Room </w:t>
      </w:r>
      <w:r w:rsidR="00292A3E">
        <w:rPr>
          <w:rFonts w:ascii="News time" w:hAnsi="News time" w:cs="Arial"/>
        </w:rPr>
        <w:t>at</w:t>
      </w:r>
      <w:r w:rsidR="00340508">
        <w:rPr>
          <w:rFonts w:ascii="News time" w:hAnsi="News time" w:cs="Arial"/>
        </w:rPr>
        <w:t xml:space="preserve"> the </w:t>
      </w:r>
      <w:r w:rsidR="00340508">
        <w:t>Clanc</w:t>
      </w:r>
      <w:r w:rsidR="00292A3E">
        <w:t>y</w:t>
      </w:r>
      <w:r w:rsidR="00C9496B">
        <w:t xml:space="preserve"> Old Red Schoolhouse.</w:t>
      </w:r>
      <w:r w:rsidR="00F156BA">
        <w:t xml:space="preserve"> </w:t>
      </w:r>
      <w:r>
        <w:rPr>
          <w:rFonts w:ascii="News time" w:hAnsi="News time" w:cs="Arial"/>
        </w:rPr>
        <w:t>In attendance were library board members Scott Erickson, Jane Hamman, James Hammill, Beth McNamara</w:t>
      </w:r>
      <w:r w:rsidR="009264FB">
        <w:rPr>
          <w:rFonts w:ascii="News time" w:hAnsi="News time" w:cs="Arial"/>
        </w:rPr>
        <w:t>,</w:t>
      </w:r>
      <w:r>
        <w:rPr>
          <w:rFonts w:ascii="News time" w:hAnsi="News time" w:cs="Arial"/>
        </w:rPr>
        <w:t xml:space="preserve"> Lynora Rogstad</w:t>
      </w:r>
      <w:r w:rsidR="009264FB">
        <w:rPr>
          <w:rFonts w:ascii="News time" w:hAnsi="News time" w:cs="Arial"/>
        </w:rPr>
        <w:t>;</w:t>
      </w:r>
      <w:r>
        <w:rPr>
          <w:rFonts w:ascii="News time" w:hAnsi="News time" w:cs="Arial"/>
        </w:rPr>
        <w:t xml:space="preserve"> also attending were Chief Librarian Carly Delsigne</w:t>
      </w:r>
      <w:r w:rsidR="00A46E16">
        <w:rPr>
          <w:rFonts w:ascii="News time" w:hAnsi="News time" w:cs="Arial"/>
        </w:rPr>
        <w:t>,</w:t>
      </w:r>
      <w:r>
        <w:rPr>
          <w:rFonts w:ascii="News time" w:hAnsi="News time" w:cs="Arial"/>
        </w:rPr>
        <w:t xml:space="preserve"> Board Clerk Cheryl Vukasin</w:t>
      </w:r>
      <w:r w:rsidR="009908D4">
        <w:rPr>
          <w:rFonts w:ascii="News time" w:hAnsi="News time" w:cs="Arial"/>
        </w:rPr>
        <w:t>,</w:t>
      </w:r>
      <w:r w:rsidR="00A46E16">
        <w:rPr>
          <w:rFonts w:ascii="News time" w:hAnsi="News time" w:cs="Arial"/>
        </w:rPr>
        <w:t xml:space="preserve"> and Jeremy Norby</w:t>
      </w:r>
      <w:r w:rsidR="00B22F35">
        <w:rPr>
          <w:rFonts w:ascii="News time" w:hAnsi="News time" w:cs="Arial"/>
        </w:rPr>
        <w:t>,</w:t>
      </w:r>
      <w:r w:rsidR="00A46E16">
        <w:rPr>
          <w:rFonts w:ascii="News time" w:hAnsi="News time" w:cs="Arial"/>
        </w:rPr>
        <w:t xml:space="preserve"> </w:t>
      </w:r>
      <w:r w:rsidR="00F95A10">
        <w:rPr>
          <w:rFonts w:ascii="News time" w:hAnsi="News time" w:cs="Arial"/>
        </w:rPr>
        <w:t xml:space="preserve">of Independent Insurance Agency who writes policies for </w:t>
      </w:r>
      <w:r w:rsidR="00A46E16">
        <w:rPr>
          <w:rFonts w:ascii="News time" w:hAnsi="News time" w:cs="Arial"/>
        </w:rPr>
        <w:t>MACo</w:t>
      </w:r>
      <w:r w:rsidR="00B22F35">
        <w:rPr>
          <w:rFonts w:ascii="News time" w:hAnsi="News time" w:cs="Arial"/>
        </w:rPr>
        <w:t>,</w:t>
      </w:r>
      <w:r w:rsidR="00A46E16">
        <w:rPr>
          <w:rFonts w:ascii="News time" w:hAnsi="News time" w:cs="Arial"/>
        </w:rPr>
        <w:t xml:space="preserve"> via conference call</w:t>
      </w:r>
      <w:r>
        <w:rPr>
          <w:rFonts w:ascii="News time" w:hAnsi="News time" w:cs="Arial"/>
        </w:rPr>
        <w:t>.</w:t>
      </w:r>
    </w:p>
    <w:p w14:paraId="227208B3" w14:textId="665D142B" w:rsidR="00A46E16" w:rsidRDefault="00B22F35" w:rsidP="00A46E16">
      <w:pPr>
        <w:rPr>
          <w:rFonts w:ascii="News time" w:hAnsi="News time" w:cs="Arial"/>
          <w:b/>
          <w:bCs/>
        </w:rPr>
      </w:pPr>
      <w:r>
        <w:rPr>
          <w:rFonts w:ascii="News time" w:hAnsi="News time" w:cs="Arial"/>
          <w:b/>
          <w:bCs/>
        </w:rPr>
        <w:t>Planning for</w:t>
      </w:r>
      <w:r w:rsidR="00AE2980">
        <w:rPr>
          <w:rFonts w:ascii="News time" w:hAnsi="News time" w:cs="Arial"/>
          <w:b/>
          <w:bCs/>
        </w:rPr>
        <w:t xml:space="preserve"> </w:t>
      </w:r>
      <w:r w:rsidR="00A9508E">
        <w:rPr>
          <w:rFonts w:ascii="News time" w:hAnsi="News time" w:cs="Arial"/>
          <w:b/>
          <w:bCs/>
        </w:rPr>
        <w:t>Library</w:t>
      </w:r>
      <w:r w:rsidR="00AE2980">
        <w:rPr>
          <w:rFonts w:ascii="News time" w:hAnsi="News time" w:cs="Arial"/>
          <w:b/>
          <w:bCs/>
        </w:rPr>
        <w:t xml:space="preserve"> Services and Space</w:t>
      </w:r>
      <w:r w:rsidR="00264E8D">
        <w:rPr>
          <w:rFonts w:ascii="News time" w:hAnsi="News time" w:cs="Arial"/>
          <w:b/>
          <w:bCs/>
        </w:rPr>
        <w:t>-</w:t>
      </w:r>
      <w:r w:rsidR="00AE2980">
        <w:rPr>
          <w:rFonts w:ascii="News time" w:hAnsi="News time" w:cs="Arial"/>
          <w:b/>
          <w:bCs/>
        </w:rPr>
        <w:t xml:space="preserve"> </w:t>
      </w:r>
    </w:p>
    <w:p w14:paraId="0E3409F9" w14:textId="3A2265A4" w:rsidR="00A46E16" w:rsidRDefault="001679B8" w:rsidP="001679B8">
      <w:pPr>
        <w:pStyle w:val="ListParagraph"/>
        <w:numPr>
          <w:ilvl w:val="0"/>
          <w:numId w:val="8"/>
        </w:numPr>
        <w:ind w:left="360"/>
        <w:rPr>
          <w:rFonts w:ascii="News time" w:hAnsi="News time" w:cs="Arial"/>
          <w:b/>
          <w:bCs/>
        </w:rPr>
      </w:pPr>
      <w:r>
        <w:rPr>
          <w:rFonts w:ascii="News time" w:hAnsi="News time" w:cs="Arial"/>
          <w:b/>
          <w:bCs/>
        </w:rPr>
        <w:t>Insurance</w:t>
      </w:r>
      <w:r w:rsidR="009908D4">
        <w:rPr>
          <w:rFonts w:ascii="News time" w:hAnsi="News time" w:cs="Arial"/>
          <w:b/>
          <w:bCs/>
        </w:rPr>
        <w:t>-</w:t>
      </w:r>
    </w:p>
    <w:p w14:paraId="09D8B84C" w14:textId="580985D9" w:rsidR="009908D4" w:rsidRPr="00A46E16" w:rsidRDefault="009908D4" w:rsidP="001679B8">
      <w:pPr>
        <w:pStyle w:val="ListParagraph"/>
        <w:numPr>
          <w:ilvl w:val="1"/>
          <w:numId w:val="8"/>
        </w:numPr>
        <w:ind w:left="792"/>
        <w:rPr>
          <w:rFonts w:ascii="News time" w:hAnsi="News time" w:cs="Arial"/>
          <w:b/>
          <w:bCs/>
        </w:rPr>
      </w:pPr>
      <w:r>
        <w:rPr>
          <w:rFonts w:ascii="News time" w:hAnsi="News time" w:cs="Arial"/>
        </w:rPr>
        <w:t>Information packet prepared by Carly and trustees has been received by Jeremy.</w:t>
      </w:r>
    </w:p>
    <w:p w14:paraId="5A6035C5" w14:textId="600987C7" w:rsidR="009908D4" w:rsidRDefault="009908D4" w:rsidP="001679B8">
      <w:pPr>
        <w:pStyle w:val="ListParagraph"/>
        <w:numPr>
          <w:ilvl w:val="1"/>
          <w:numId w:val="8"/>
        </w:numPr>
        <w:ind w:left="792"/>
        <w:rPr>
          <w:rFonts w:ascii="News time" w:hAnsi="News time" w:cs="Arial"/>
        </w:rPr>
      </w:pPr>
      <w:r>
        <w:rPr>
          <w:rFonts w:ascii="News time" w:hAnsi="News time" w:cs="Arial"/>
        </w:rPr>
        <w:t>Carly will obtain a validation of</w:t>
      </w:r>
      <w:r w:rsidR="00F95A10">
        <w:rPr>
          <w:rFonts w:ascii="News time" w:hAnsi="News time" w:cs="Arial"/>
        </w:rPr>
        <w:t xml:space="preserve"> our $1.6M </w:t>
      </w:r>
      <w:r w:rsidR="00B22F35">
        <w:rPr>
          <w:rFonts w:ascii="News time" w:hAnsi="News time" w:cs="Arial"/>
        </w:rPr>
        <w:t xml:space="preserve">library </w:t>
      </w:r>
      <w:r>
        <w:rPr>
          <w:rFonts w:ascii="News time" w:hAnsi="News time" w:cs="Arial"/>
        </w:rPr>
        <w:t>contents</w:t>
      </w:r>
      <w:r w:rsidR="00F95A10">
        <w:rPr>
          <w:rFonts w:ascii="News time" w:hAnsi="News time" w:cs="Arial"/>
        </w:rPr>
        <w:t>,</w:t>
      </w:r>
      <w:r>
        <w:rPr>
          <w:rFonts w:ascii="News time" w:hAnsi="News time" w:cs="Arial"/>
        </w:rPr>
        <w:t xml:space="preserve"> break </w:t>
      </w:r>
      <w:r w:rsidR="00F95A10">
        <w:rPr>
          <w:rFonts w:ascii="News time" w:hAnsi="News time" w:cs="Arial"/>
        </w:rPr>
        <w:t>asset items</w:t>
      </w:r>
      <w:r>
        <w:rPr>
          <w:rFonts w:ascii="News time" w:hAnsi="News time" w:cs="Arial"/>
        </w:rPr>
        <w:t xml:space="preserve"> out between</w:t>
      </w:r>
      <w:r w:rsidR="00D451D7">
        <w:rPr>
          <w:rFonts w:ascii="News time" w:hAnsi="News time" w:cs="Arial"/>
        </w:rPr>
        <w:t xml:space="preserve"> the two</w:t>
      </w:r>
      <w:r>
        <w:rPr>
          <w:rFonts w:ascii="News time" w:hAnsi="News time" w:cs="Arial"/>
        </w:rPr>
        <w:t xml:space="preserve"> libraries and send </w:t>
      </w:r>
      <w:r w:rsidR="00F95A10">
        <w:rPr>
          <w:rFonts w:ascii="News time" w:hAnsi="News time" w:cs="Arial"/>
        </w:rPr>
        <w:t xml:space="preserve">the </w:t>
      </w:r>
      <w:r w:rsidR="00D451D7">
        <w:rPr>
          <w:rFonts w:ascii="News time" w:hAnsi="News time" w:cs="Arial"/>
        </w:rPr>
        <w:t xml:space="preserve">information </w:t>
      </w:r>
      <w:r>
        <w:rPr>
          <w:rFonts w:ascii="News time" w:hAnsi="News time" w:cs="Arial"/>
        </w:rPr>
        <w:t>to Jeremy.</w:t>
      </w:r>
    </w:p>
    <w:p w14:paraId="7C3CFE75" w14:textId="7B832246" w:rsidR="009908D4" w:rsidRPr="00D451D7" w:rsidRDefault="009908D4" w:rsidP="001679B8">
      <w:pPr>
        <w:pStyle w:val="ListParagraph"/>
        <w:numPr>
          <w:ilvl w:val="1"/>
          <w:numId w:val="8"/>
        </w:numPr>
        <w:ind w:left="792"/>
        <w:rPr>
          <w:rFonts w:ascii="News time" w:hAnsi="News time" w:cs="Arial"/>
        </w:rPr>
      </w:pPr>
      <w:r w:rsidRPr="00D451D7">
        <w:rPr>
          <w:rFonts w:ascii="News time" w:hAnsi="News time" w:cs="Arial"/>
        </w:rPr>
        <w:t xml:space="preserve">Jeremy stated </w:t>
      </w:r>
      <w:r w:rsidR="00D451D7">
        <w:rPr>
          <w:rFonts w:ascii="News time" w:hAnsi="News time" w:cs="Arial"/>
        </w:rPr>
        <w:t>w</w:t>
      </w:r>
      <w:r w:rsidRPr="00D451D7">
        <w:rPr>
          <w:rFonts w:ascii="News time" w:hAnsi="News time" w:cs="Arial"/>
        </w:rPr>
        <w:t xml:space="preserve">e </w:t>
      </w:r>
      <w:r w:rsidR="00D451D7">
        <w:rPr>
          <w:rFonts w:ascii="News time" w:hAnsi="News time" w:cs="Arial"/>
        </w:rPr>
        <w:t xml:space="preserve">apparently </w:t>
      </w:r>
      <w:r w:rsidRPr="00D451D7">
        <w:rPr>
          <w:rFonts w:ascii="News time" w:hAnsi="News time" w:cs="Arial"/>
        </w:rPr>
        <w:t xml:space="preserve">are not currently insured under E&amp;O </w:t>
      </w:r>
      <w:r w:rsidR="00D451D7">
        <w:rPr>
          <w:rFonts w:ascii="News time" w:hAnsi="News time" w:cs="Arial"/>
        </w:rPr>
        <w:t>via Jefferson County coverage through MACo.  Board concurred that coverage needs to be obtained</w:t>
      </w:r>
      <w:r w:rsidR="001B19F8">
        <w:rPr>
          <w:rFonts w:ascii="News time" w:hAnsi="News time" w:cs="Arial"/>
        </w:rPr>
        <w:t xml:space="preserve"> and Jeremy will provide information on options.</w:t>
      </w:r>
    </w:p>
    <w:p w14:paraId="10FEC3F6" w14:textId="2C4C7D6D" w:rsidR="009908D4" w:rsidRDefault="009908D4" w:rsidP="001679B8">
      <w:pPr>
        <w:pStyle w:val="ListParagraph"/>
        <w:numPr>
          <w:ilvl w:val="1"/>
          <w:numId w:val="8"/>
        </w:numPr>
        <w:ind w:left="792"/>
        <w:rPr>
          <w:rFonts w:ascii="News time" w:hAnsi="News time" w:cs="Arial"/>
        </w:rPr>
      </w:pPr>
      <w:r>
        <w:rPr>
          <w:rFonts w:ascii="News time" w:hAnsi="News time" w:cs="Arial"/>
        </w:rPr>
        <w:t>Would</w:t>
      </w:r>
      <w:r w:rsidR="00B12002">
        <w:rPr>
          <w:rFonts w:ascii="News time" w:hAnsi="News time" w:cs="Arial"/>
        </w:rPr>
        <w:t xml:space="preserve"> we</w:t>
      </w:r>
      <w:r>
        <w:rPr>
          <w:rFonts w:ascii="News time" w:hAnsi="News time" w:cs="Arial"/>
        </w:rPr>
        <w:t xml:space="preserve"> be given notice if MACo</w:t>
      </w:r>
      <w:r w:rsidR="00D451D7">
        <w:rPr>
          <w:rFonts w:ascii="News time" w:hAnsi="News time" w:cs="Arial"/>
        </w:rPr>
        <w:t xml:space="preserve"> or the county</w:t>
      </w:r>
      <w:r>
        <w:rPr>
          <w:rFonts w:ascii="News time" w:hAnsi="News time" w:cs="Arial"/>
        </w:rPr>
        <w:t xml:space="preserve"> chose not to insure us</w:t>
      </w:r>
      <w:r w:rsidR="00D451D7">
        <w:rPr>
          <w:rFonts w:ascii="News time" w:hAnsi="News time" w:cs="Arial"/>
        </w:rPr>
        <w:t xml:space="preserve"> some year in the future?</w:t>
      </w:r>
      <w:r>
        <w:rPr>
          <w:rFonts w:ascii="News time" w:hAnsi="News time" w:cs="Arial"/>
        </w:rPr>
        <w:t xml:space="preserve"> Jeremy stated </w:t>
      </w:r>
      <w:r w:rsidR="001B19F8">
        <w:rPr>
          <w:rFonts w:ascii="News time" w:hAnsi="News time" w:cs="Arial"/>
        </w:rPr>
        <w:t xml:space="preserve">coverage </w:t>
      </w:r>
      <w:r>
        <w:rPr>
          <w:rFonts w:ascii="News time" w:hAnsi="News time" w:cs="Arial"/>
        </w:rPr>
        <w:t>w</w:t>
      </w:r>
      <w:r w:rsidR="00264E8D">
        <w:rPr>
          <w:rFonts w:ascii="News time" w:hAnsi="News time" w:cs="Arial"/>
        </w:rPr>
        <w:t>ould</w:t>
      </w:r>
      <w:r>
        <w:rPr>
          <w:rFonts w:ascii="News time" w:hAnsi="News time" w:cs="Arial"/>
        </w:rPr>
        <w:t xml:space="preserve"> be</w:t>
      </w:r>
      <w:r w:rsidR="001B19F8">
        <w:rPr>
          <w:rFonts w:ascii="News time" w:hAnsi="News time" w:cs="Arial"/>
        </w:rPr>
        <w:t xml:space="preserve"> available to the library district</w:t>
      </w:r>
      <w:r>
        <w:rPr>
          <w:rFonts w:ascii="News time" w:hAnsi="News time" w:cs="Arial"/>
        </w:rPr>
        <w:t xml:space="preserve"> by MACo</w:t>
      </w:r>
      <w:r w:rsidR="001B19F8">
        <w:rPr>
          <w:rFonts w:ascii="News time" w:hAnsi="News time" w:cs="Arial"/>
        </w:rPr>
        <w:t xml:space="preserve"> as long as </w:t>
      </w:r>
      <w:r>
        <w:rPr>
          <w:rFonts w:ascii="News time" w:hAnsi="News time" w:cs="Arial"/>
        </w:rPr>
        <w:t xml:space="preserve">the library </w:t>
      </w:r>
      <w:r w:rsidR="001B19F8">
        <w:rPr>
          <w:rFonts w:ascii="News time" w:hAnsi="News time" w:cs="Arial"/>
        </w:rPr>
        <w:t>remains open for</w:t>
      </w:r>
      <w:r>
        <w:rPr>
          <w:rFonts w:ascii="News time" w:hAnsi="News time" w:cs="Arial"/>
        </w:rPr>
        <w:t xml:space="preserve"> business.</w:t>
      </w:r>
    </w:p>
    <w:p w14:paraId="1CC2E4C0" w14:textId="4FD6F52E" w:rsidR="009908D4" w:rsidRDefault="009908D4" w:rsidP="001679B8">
      <w:pPr>
        <w:pStyle w:val="ListParagraph"/>
        <w:numPr>
          <w:ilvl w:val="1"/>
          <w:numId w:val="8"/>
        </w:numPr>
        <w:ind w:left="792"/>
        <w:rPr>
          <w:rFonts w:ascii="News time" w:hAnsi="News time" w:cs="Arial"/>
        </w:rPr>
      </w:pPr>
      <w:r>
        <w:rPr>
          <w:rFonts w:ascii="News time" w:hAnsi="News time" w:cs="Arial"/>
        </w:rPr>
        <w:t>Jeremy will be available to answer questions and provide us with the best options/recommendations</w:t>
      </w:r>
      <w:r w:rsidR="00F95A10">
        <w:rPr>
          <w:rFonts w:ascii="News time" w:hAnsi="News time" w:cs="Arial"/>
        </w:rPr>
        <w:t xml:space="preserve"> when we know more about the lease rewrite and any options</w:t>
      </w:r>
      <w:r w:rsidR="004D310D">
        <w:rPr>
          <w:rFonts w:ascii="News time" w:hAnsi="News time" w:cs="Arial"/>
        </w:rPr>
        <w:t xml:space="preserve"> therein</w:t>
      </w:r>
      <w:r w:rsidR="00F95A10">
        <w:rPr>
          <w:rFonts w:ascii="News time" w:hAnsi="News time" w:cs="Arial"/>
        </w:rPr>
        <w:t>.</w:t>
      </w:r>
    </w:p>
    <w:p w14:paraId="015F83CB" w14:textId="55A5B7DD" w:rsidR="009908D4" w:rsidRDefault="009908D4" w:rsidP="001679B8">
      <w:pPr>
        <w:pStyle w:val="ListParagraph"/>
        <w:numPr>
          <w:ilvl w:val="1"/>
          <w:numId w:val="8"/>
        </w:numPr>
        <w:ind w:left="792"/>
        <w:rPr>
          <w:rFonts w:ascii="News time" w:hAnsi="News time" w:cs="Arial"/>
        </w:rPr>
      </w:pPr>
      <w:r>
        <w:rPr>
          <w:rFonts w:ascii="News time" w:hAnsi="News time" w:cs="Arial"/>
        </w:rPr>
        <w:t>We are currently paying $2,372</w:t>
      </w:r>
      <w:r w:rsidR="00F95A10">
        <w:rPr>
          <w:rFonts w:ascii="News time" w:hAnsi="News time" w:cs="Arial"/>
        </w:rPr>
        <w:t>.00 per year for</w:t>
      </w:r>
      <w:r>
        <w:rPr>
          <w:rFonts w:ascii="News time" w:hAnsi="News time" w:cs="Arial"/>
        </w:rPr>
        <w:t xml:space="preserve"> comprehensive insurance per </w:t>
      </w:r>
      <w:r w:rsidR="004D310D">
        <w:rPr>
          <w:rFonts w:ascii="News time" w:hAnsi="News time" w:cs="Arial"/>
        </w:rPr>
        <w:t xml:space="preserve">Budget Chair </w:t>
      </w:r>
      <w:r>
        <w:rPr>
          <w:rFonts w:ascii="News time" w:hAnsi="News time" w:cs="Arial"/>
        </w:rPr>
        <w:t>Lynora</w:t>
      </w:r>
      <w:r w:rsidR="004D310D">
        <w:rPr>
          <w:rFonts w:ascii="News time" w:hAnsi="News time" w:cs="Arial"/>
        </w:rPr>
        <w:t xml:space="preserve"> Rogstad</w:t>
      </w:r>
      <w:r>
        <w:rPr>
          <w:rFonts w:ascii="News time" w:hAnsi="News time" w:cs="Arial"/>
        </w:rPr>
        <w:t>.</w:t>
      </w:r>
    </w:p>
    <w:p w14:paraId="7A8FAD27" w14:textId="707544B0" w:rsidR="009908D4" w:rsidRDefault="009908D4" w:rsidP="001679B8">
      <w:pPr>
        <w:pStyle w:val="ListParagraph"/>
        <w:numPr>
          <w:ilvl w:val="0"/>
          <w:numId w:val="8"/>
        </w:numPr>
        <w:ind w:left="360"/>
        <w:rPr>
          <w:rFonts w:ascii="News time" w:hAnsi="News time" w:cs="Arial"/>
        </w:rPr>
      </w:pPr>
      <w:r w:rsidRPr="009908D4">
        <w:rPr>
          <w:rFonts w:ascii="News time" w:hAnsi="News time" w:cs="Arial"/>
          <w:b/>
          <w:bCs/>
        </w:rPr>
        <w:t>County-Clancy School Lease and Facility Options</w:t>
      </w:r>
      <w:r w:rsidRPr="00264E8D">
        <w:rPr>
          <w:rFonts w:ascii="News time" w:hAnsi="News time" w:cs="Arial"/>
          <w:b/>
          <w:bCs/>
        </w:rPr>
        <w:t>-</w:t>
      </w:r>
    </w:p>
    <w:p w14:paraId="5DD8F977" w14:textId="690FD8F0" w:rsidR="009908D4" w:rsidRDefault="009908D4" w:rsidP="001679B8">
      <w:pPr>
        <w:pStyle w:val="ListParagraph"/>
        <w:numPr>
          <w:ilvl w:val="1"/>
          <w:numId w:val="8"/>
        </w:numPr>
        <w:ind w:left="792"/>
        <w:rPr>
          <w:rFonts w:ascii="News time" w:hAnsi="News time" w:cs="Arial"/>
        </w:rPr>
      </w:pPr>
      <w:r>
        <w:rPr>
          <w:rFonts w:ascii="News time" w:hAnsi="News time" w:cs="Arial"/>
        </w:rPr>
        <w:t>School board is willing to</w:t>
      </w:r>
      <w:r w:rsidR="001B19F8">
        <w:rPr>
          <w:rFonts w:ascii="News time" w:hAnsi="News time" w:cs="Arial"/>
        </w:rPr>
        <w:t xml:space="preserve"> consider a revised lease with the county for the Old Red Schoolhouse.</w:t>
      </w:r>
    </w:p>
    <w:p w14:paraId="01D5474D" w14:textId="7F4FDD93" w:rsidR="009908D4" w:rsidRDefault="009908D4" w:rsidP="001679B8">
      <w:pPr>
        <w:pStyle w:val="ListParagraph"/>
        <w:numPr>
          <w:ilvl w:val="1"/>
          <w:numId w:val="8"/>
        </w:numPr>
        <w:ind w:left="792"/>
        <w:rPr>
          <w:rFonts w:ascii="News time" w:hAnsi="News time" w:cs="Arial"/>
        </w:rPr>
      </w:pPr>
      <w:r>
        <w:rPr>
          <w:rFonts w:ascii="News time" w:hAnsi="News time" w:cs="Arial"/>
        </w:rPr>
        <w:t xml:space="preserve">Dave Selvig (School Superintendent) said he would talk with Steve Haddon (County Attorney) regarding </w:t>
      </w:r>
      <w:r w:rsidR="000F7FC6">
        <w:rPr>
          <w:rFonts w:ascii="News time" w:hAnsi="News time" w:cs="Arial"/>
        </w:rPr>
        <w:t xml:space="preserve">revising the </w:t>
      </w:r>
      <w:r>
        <w:rPr>
          <w:rFonts w:ascii="News time" w:hAnsi="News time" w:cs="Arial"/>
        </w:rPr>
        <w:t xml:space="preserve">lease. </w:t>
      </w:r>
    </w:p>
    <w:p w14:paraId="35B1B687" w14:textId="77777777" w:rsidR="001679B8" w:rsidRDefault="001679B8" w:rsidP="001679B8">
      <w:pPr>
        <w:pStyle w:val="ListParagraph"/>
        <w:numPr>
          <w:ilvl w:val="1"/>
          <w:numId w:val="8"/>
        </w:numPr>
        <w:ind w:left="792"/>
        <w:rPr>
          <w:rFonts w:ascii="News time" w:hAnsi="News time" w:cs="Arial"/>
        </w:rPr>
      </w:pPr>
      <w:r>
        <w:rPr>
          <w:rFonts w:ascii="News time" w:hAnsi="News time" w:cs="Arial"/>
        </w:rPr>
        <w:t>The next School board meeting will be on February 11, 2020, and there may be more information on the lease status.</w:t>
      </w:r>
    </w:p>
    <w:p w14:paraId="5C40CE6B" w14:textId="74AA12CD" w:rsidR="009908D4" w:rsidRPr="009908D4" w:rsidRDefault="00475889" w:rsidP="001679B8">
      <w:pPr>
        <w:pStyle w:val="ListParagraph"/>
        <w:numPr>
          <w:ilvl w:val="1"/>
          <w:numId w:val="8"/>
        </w:numPr>
        <w:ind w:left="792"/>
        <w:rPr>
          <w:rFonts w:ascii="News time" w:hAnsi="News time" w:cs="Arial"/>
        </w:rPr>
      </w:pPr>
      <w:r>
        <w:rPr>
          <w:rFonts w:ascii="News time" w:hAnsi="News time" w:cs="Arial"/>
        </w:rPr>
        <w:t>Gary Carlson said</w:t>
      </w:r>
      <w:r w:rsidR="009908D4">
        <w:rPr>
          <w:rFonts w:ascii="News time" w:hAnsi="News time" w:cs="Arial"/>
        </w:rPr>
        <w:t xml:space="preserve"> </w:t>
      </w:r>
      <w:r>
        <w:rPr>
          <w:rFonts w:ascii="News time" w:hAnsi="News time" w:cs="Arial"/>
        </w:rPr>
        <w:t>in a meeting with Commissioners Mullen and Kirsch on January 14</w:t>
      </w:r>
      <w:r w:rsidRPr="00475889">
        <w:rPr>
          <w:rFonts w:ascii="News time" w:hAnsi="News time" w:cs="Arial"/>
          <w:vertAlign w:val="superscript"/>
        </w:rPr>
        <w:t>th</w:t>
      </w:r>
      <w:r>
        <w:rPr>
          <w:rFonts w:ascii="News time" w:hAnsi="News time" w:cs="Arial"/>
        </w:rPr>
        <w:t xml:space="preserve"> in which the Commission offered the Foundation first claim on the building that the F</w:t>
      </w:r>
      <w:r w:rsidR="009908D4">
        <w:rPr>
          <w:rFonts w:ascii="News time" w:hAnsi="News time" w:cs="Arial"/>
        </w:rPr>
        <w:t>oundation doesn’t want the building</w:t>
      </w:r>
      <w:r w:rsidR="000F7FC6">
        <w:rPr>
          <w:rFonts w:ascii="News time" w:hAnsi="News time" w:cs="Arial"/>
        </w:rPr>
        <w:t>, but t</w:t>
      </w:r>
      <w:r w:rsidR="009908D4">
        <w:rPr>
          <w:rFonts w:ascii="News time" w:hAnsi="News time" w:cs="Arial"/>
        </w:rPr>
        <w:t xml:space="preserve">here </w:t>
      </w:r>
      <w:r w:rsidR="000F7FC6">
        <w:rPr>
          <w:rFonts w:ascii="News time" w:hAnsi="News time" w:cs="Arial"/>
        </w:rPr>
        <w:t xml:space="preserve">is </w:t>
      </w:r>
      <w:r w:rsidR="009908D4">
        <w:rPr>
          <w:rFonts w:ascii="News time" w:hAnsi="News time" w:cs="Arial"/>
        </w:rPr>
        <w:t xml:space="preserve">notice to </w:t>
      </w:r>
      <w:r w:rsidR="000F7FC6">
        <w:rPr>
          <w:rFonts w:ascii="News time" w:hAnsi="News time" w:cs="Arial"/>
        </w:rPr>
        <w:t>amend</w:t>
      </w:r>
      <w:r w:rsidR="009908D4">
        <w:rPr>
          <w:rFonts w:ascii="News time" w:hAnsi="News time" w:cs="Arial"/>
        </w:rPr>
        <w:t xml:space="preserve"> the</w:t>
      </w:r>
      <w:r w:rsidR="004D310D">
        <w:rPr>
          <w:rFonts w:ascii="News time" w:hAnsi="News time" w:cs="Arial"/>
        </w:rPr>
        <w:t xml:space="preserve"> Foundation</w:t>
      </w:r>
      <w:r w:rsidR="009908D4">
        <w:rPr>
          <w:rFonts w:ascii="News time" w:hAnsi="News time" w:cs="Arial"/>
        </w:rPr>
        <w:t xml:space="preserve"> bylaws </w:t>
      </w:r>
      <w:r w:rsidR="000F7FC6">
        <w:rPr>
          <w:rFonts w:ascii="News time" w:hAnsi="News time" w:cs="Arial"/>
        </w:rPr>
        <w:t>s</w:t>
      </w:r>
      <w:r w:rsidR="009908D4">
        <w:rPr>
          <w:rFonts w:ascii="News time" w:hAnsi="News time" w:cs="Arial"/>
        </w:rPr>
        <w:t xml:space="preserve">o </w:t>
      </w:r>
      <w:r w:rsidR="000F7FC6">
        <w:rPr>
          <w:rFonts w:ascii="News time" w:hAnsi="News time" w:cs="Arial"/>
        </w:rPr>
        <w:t>that they will be able to own property</w:t>
      </w:r>
      <w:r w:rsidR="004D310D">
        <w:rPr>
          <w:rFonts w:ascii="News time" w:hAnsi="News time" w:cs="Arial"/>
        </w:rPr>
        <w:t>.  T</w:t>
      </w:r>
      <w:r>
        <w:rPr>
          <w:rFonts w:ascii="News time" w:hAnsi="News time" w:cs="Arial"/>
        </w:rPr>
        <w:t>he foundation seems to be preparing to take the building should it become available</w:t>
      </w:r>
      <w:r w:rsidR="009908D4">
        <w:rPr>
          <w:rFonts w:ascii="News time" w:hAnsi="News time" w:cs="Arial"/>
        </w:rPr>
        <w:t>.</w:t>
      </w:r>
    </w:p>
    <w:p w14:paraId="62C4FBA1" w14:textId="76515254" w:rsidR="009908D4" w:rsidRDefault="009908D4" w:rsidP="009908D4">
      <w:pPr>
        <w:rPr>
          <w:rFonts w:ascii="News time" w:hAnsi="News time" w:cs="Arial"/>
        </w:rPr>
      </w:pPr>
    </w:p>
    <w:p w14:paraId="295CD09D" w14:textId="0904F1B5" w:rsidR="009908D4" w:rsidRDefault="009908D4" w:rsidP="009908D4">
      <w:pPr>
        <w:rPr>
          <w:rFonts w:ascii="News time" w:hAnsi="News time" w:cs="Arial"/>
        </w:rPr>
      </w:pPr>
      <w:r w:rsidRPr="009908D4">
        <w:rPr>
          <w:rFonts w:ascii="News time" w:hAnsi="News time" w:cs="Arial"/>
          <w:b/>
          <w:bCs/>
        </w:rPr>
        <w:t>Estate of Anne D. Engels</w:t>
      </w:r>
      <w:r>
        <w:rPr>
          <w:rFonts w:ascii="News time" w:hAnsi="News time" w:cs="Arial"/>
          <w:b/>
          <w:bCs/>
        </w:rPr>
        <w:t xml:space="preserve">- </w:t>
      </w:r>
      <w:r>
        <w:rPr>
          <w:rFonts w:ascii="News time" w:hAnsi="News time" w:cs="Arial"/>
        </w:rPr>
        <w:t>Jim has been in contact with John H. F. Ufkes Attorney at Law regarding the gi</w:t>
      </w:r>
      <w:r w:rsidR="001679B8">
        <w:rPr>
          <w:rFonts w:ascii="News time" w:hAnsi="News time" w:cs="Arial"/>
        </w:rPr>
        <w:t>ft</w:t>
      </w:r>
      <w:r>
        <w:rPr>
          <w:rFonts w:ascii="News time" w:hAnsi="News time" w:cs="Arial"/>
        </w:rPr>
        <w:t xml:space="preserve"> to North Jefferson County Library. We </w:t>
      </w:r>
      <w:r w:rsidR="000F7FC6">
        <w:rPr>
          <w:rFonts w:ascii="News time" w:hAnsi="News time" w:cs="Arial"/>
        </w:rPr>
        <w:t xml:space="preserve">do not expect much; </w:t>
      </w:r>
      <w:r>
        <w:rPr>
          <w:rFonts w:ascii="News time" w:hAnsi="News time" w:cs="Arial"/>
        </w:rPr>
        <w:t>Jim will keep us informed.</w:t>
      </w:r>
    </w:p>
    <w:p w14:paraId="188E9BBE" w14:textId="55B0B9CD" w:rsidR="009908D4" w:rsidRDefault="009908D4" w:rsidP="009908D4">
      <w:pPr>
        <w:rPr>
          <w:rFonts w:ascii="News time" w:hAnsi="News time" w:cs="Arial"/>
        </w:rPr>
      </w:pPr>
      <w:r w:rsidRPr="009908D4">
        <w:rPr>
          <w:rFonts w:ascii="News time" w:hAnsi="News time" w:cs="Arial"/>
          <w:b/>
          <w:bCs/>
        </w:rPr>
        <w:t>Dawn Ruf Memorial-</w:t>
      </w:r>
      <w:r>
        <w:rPr>
          <w:rFonts w:ascii="News time" w:hAnsi="News time" w:cs="Arial"/>
          <w:b/>
          <w:bCs/>
        </w:rPr>
        <w:t xml:space="preserve"> </w:t>
      </w:r>
      <w:r>
        <w:rPr>
          <w:rFonts w:ascii="News time" w:hAnsi="News time" w:cs="Arial"/>
        </w:rPr>
        <w:t>We received a</w:t>
      </w:r>
      <w:r w:rsidR="000F7FC6">
        <w:rPr>
          <w:rFonts w:ascii="News time" w:hAnsi="News time" w:cs="Arial"/>
        </w:rPr>
        <w:t>bout</w:t>
      </w:r>
      <w:r>
        <w:rPr>
          <w:rFonts w:ascii="News time" w:hAnsi="News time" w:cs="Arial"/>
        </w:rPr>
        <w:t xml:space="preserve"> $125</w:t>
      </w:r>
      <w:r w:rsidR="000F7FC6">
        <w:rPr>
          <w:rFonts w:ascii="News time" w:hAnsi="News time" w:cs="Arial"/>
        </w:rPr>
        <w:t xml:space="preserve">; </w:t>
      </w:r>
      <w:r>
        <w:rPr>
          <w:rFonts w:ascii="News time" w:hAnsi="News time" w:cs="Arial"/>
        </w:rPr>
        <w:t>Carly will provide an update at our next board meeting.</w:t>
      </w:r>
    </w:p>
    <w:p w14:paraId="6136A228" w14:textId="3F321E40" w:rsidR="009908D4" w:rsidRDefault="009908D4" w:rsidP="009908D4">
      <w:pPr>
        <w:rPr>
          <w:rFonts w:ascii="News time" w:hAnsi="News time" w:cs="Arial"/>
        </w:rPr>
      </w:pPr>
      <w:r w:rsidRPr="009908D4">
        <w:rPr>
          <w:rFonts w:ascii="News time" w:hAnsi="News time" w:cs="Arial"/>
          <w:b/>
          <w:bCs/>
        </w:rPr>
        <w:t>Legal Tender Lectures-</w:t>
      </w:r>
      <w:r>
        <w:rPr>
          <w:rFonts w:ascii="News time" w:hAnsi="News time" w:cs="Arial"/>
          <w:b/>
          <w:bCs/>
        </w:rPr>
        <w:t xml:space="preserve"> </w:t>
      </w:r>
      <w:r>
        <w:rPr>
          <w:rFonts w:ascii="News time" w:hAnsi="News time" w:cs="Arial"/>
        </w:rPr>
        <w:t>We received $360 from the lecture series at the Legal Tender</w:t>
      </w:r>
      <w:r w:rsidR="000F7FC6">
        <w:rPr>
          <w:rFonts w:ascii="News time" w:hAnsi="News time" w:cs="Arial"/>
        </w:rPr>
        <w:t>, which will be a big help with Summer Reading program costs</w:t>
      </w:r>
      <w:r>
        <w:rPr>
          <w:rFonts w:ascii="News time" w:hAnsi="News time" w:cs="Arial"/>
        </w:rPr>
        <w:t>.</w:t>
      </w:r>
    </w:p>
    <w:p w14:paraId="31F6DD5D" w14:textId="29F06EE9" w:rsidR="009908D4" w:rsidRDefault="009908D4" w:rsidP="009908D4">
      <w:pPr>
        <w:rPr>
          <w:rFonts w:ascii="News time" w:hAnsi="News time" w:cs="Arial"/>
        </w:rPr>
      </w:pPr>
      <w:r w:rsidRPr="009908D4">
        <w:rPr>
          <w:rFonts w:ascii="News time" w:hAnsi="News time" w:cs="Arial"/>
          <w:b/>
          <w:bCs/>
        </w:rPr>
        <w:t>Montana City Library Building/Land Options</w:t>
      </w:r>
      <w:r>
        <w:rPr>
          <w:rFonts w:ascii="News time" w:hAnsi="News time" w:cs="Arial"/>
        </w:rPr>
        <w:t xml:space="preserve">- Possible options </w:t>
      </w:r>
      <w:r w:rsidR="00B12002">
        <w:rPr>
          <w:rFonts w:ascii="News time" w:hAnsi="News time" w:cs="Arial"/>
        </w:rPr>
        <w:t>include Hardware</w:t>
      </w:r>
      <w:r>
        <w:rPr>
          <w:rFonts w:ascii="News time" w:hAnsi="News time" w:cs="Arial"/>
        </w:rPr>
        <w:t xml:space="preserve"> </w:t>
      </w:r>
      <w:r w:rsidR="00B12002">
        <w:rPr>
          <w:rFonts w:ascii="News time" w:hAnsi="News time" w:cs="Arial"/>
        </w:rPr>
        <w:t>Café</w:t>
      </w:r>
      <w:r w:rsidR="001679B8">
        <w:rPr>
          <w:rFonts w:ascii="News time" w:hAnsi="News time" w:cs="Arial"/>
        </w:rPr>
        <w:t>,</w:t>
      </w:r>
      <w:r w:rsidR="00B12002">
        <w:rPr>
          <w:rFonts w:ascii="News time" w:hAnsi="News time" w:cs="Arial"/>
        </w:rPr>
        <w:t xml:space="preserve"> </w:t>
      </w:r>
      <w:r>
        <w:rPr>
          <w:rFonts w:ascii="News time" w:hAnsi="News time" w:cs="Arial"/>
        </w:rPr>
        <w:t>Nurses Association</w:t>
      </w:r>
      <w:r w:rsidR="004E6275">
        <w:rPr>
          <w:rFonts w:ascii="News time" w:hAnsi="News time" w:cs="Arial"/>
        </w:rPr>
        <w:t>,</w:t>
      </w:r>
      <w:r>
        <w:rPr>
          <w:rFonts w:ascii="News time" w:hAnsi="News time" w:cs="Arial"/>
        </w:rPr>
        <w:t xml:space="preserve"> lot behind the store, fire department </w:t>
      </w:r>
      <w:r w:rsidR="004E6275">
        <w:rPr>
          <w:rFonts w:ascii="News time" w:hAnsi="News time" w:cs="Arial"/>
        </w:rPr>
        <w:t xml:space="preserve">old space. </w:t>
      </w:r>
      <w:r>
        <w:rPr>
          <w:rFonts w:ascii="News time" w:hAnsi="News time" w:cs="Arial"/>
        </w:rPr>
        <w:t xml:space="preserve"> Beth will keep us informed of options in case we need them </w:t>
      </w:r>
      <w:r w:rsidR="001679B8">
        <w:rPr>
          <w:rFonts w:ascii="News time" w:hAnsi="News time" w:cs="Arial"/>
        </w:rPr>
        <w:t>if the current</w:t>
      </w:r>
      <w:r w:rsidR="004D310D">
        <w:rPr>
          <w:rFonts w:ascii="News time" w:hAnsi="News time" w:cs="Arial"/>
        </w:rPr>
        <w:t xml:space="preserve"> Montana City</w:t>
      </w:r>
      <w:r w:rsidR="001679B8">
        <w:rPr>
          <w:rFonts w:ascii="News time" w:hAnsi="News time" w:cs="Arial"/>
        </w:rPr>
        <w:t xml:space="preserve"> space were to be sold</w:t>
      </w:r>
      <w:r>
        <w:rPr>
          <w:rFonts w:ascii="News time" w:hAnsi="News time" w:cs="Arial"/>
        </w:rPr>
        <w:t>.</w:t>
      </w:r>
    </w:p>
    <w:p w14:paraId="792E4694" w14:textId="6A2CDE0F" w:rsidR="009908D4" w:rsidRPr="009908D4" w:rsidRDefault="009908D4" w:rsidP="009908D4">
      <w:pPr>
        <w:rPr>
          <w:rFonts w:ascii="News time" w:hAnsi="News time" w:cs="Arial"/>
        </w:rPr>
      </w:pPr>
      <w:r w:rsidRPr="00B12002">
        <w:rPr>
          <w:rFonts w:ascii="News time" w:hAnsi="News time" w:cs="Arial"/>
          <w:b/>
          <w:bCs/>
        </w:rPr>
        <w:lastRenderedPageBreak/>
        <w:t xml:space="preserve">Future </w:t>
      </w:r>
      <w:r w:rsidR="004D310D">
        <w:rPr>
          <w:rFonts w:ascii="News time" w:hAnsi="News time" w:cs="Arial"/>
          <w:b/>
          <w:bCs/>
        </w:rPr>
        <w:t>Possibilities</w:t>
      </w:r>
      <w:r>
        <w:rPr>
          <w:rFonts w:ascii="News time" w:hAnsi="News time" w:cs="Arial"/>
        </w:rPr>
        <w:t>- Steele-Reese, Treacy Foundation, David Baldacci, Dolly Parton, Ash Grove.</w:t>
      </w:r>
      <w:r w:rsidR="00264E8D">
        <w:rPr>
          <w:rFonts w:ascii="News time" w:hAnsi="News time" w:cs="Arial"/>
        </w:rPr>
        <w:t xml:space="preserve"> </w:t>
      </w:r>
    </w:p>
    <w:p w14:paraId="050112BC" w14:textId="77777777" w:rsidR="004E6275" w:rsidRPr="009908D4" w:rsidRDefault="004E6275" w:rsidP="009908D4">
      <w:pPr>
        <w:rPr>
          <w:rFonts w:ascii="News time" w:hAnsi="News time" w:cs="Arial"/>
        </w:rPr>
      </w:pPr>
    </w:p>
    <w:p w14:paraId="5C8830BC" w14:textId="7539E05F" w:rsidR="008F19F6" w:rsidRDefault="002B1E56" w:rsidP="00FB631C">
      <w:pPr>
        <w:shd w:val="clear" w:color="auto" w:fill="FFFFFF"/>
        <w:rPr>
          <w:b/>
          <w:bCs/>
        </w:rPr>
      </w:pPr>
      <w:r>
        <w:rPr>
          <w:b/>
          <w:bCs/>
        </w:rPr>
        <w:t>Action Items</w:t>
      </w:r>
      <w:r w:rsidR="00FB631C">
        <w:rPr>
          <w:b/>
          <w:bCs/>
        </w:rPr>
        <w:t>-</w:t>
      </w:r>
    </w:p>
    <w:p w14:paraId="195AEE08" w14:textId="3D6B6BC7" w:rsidR="009908D4" w:rsidRPr="00C263EC" w:rsidRDefault="00B12002" w:rsidP="009908D4">
      <w:pPr>
        <w:pStyle w:val="ListParagraph"/>
        <w:numPr>
          <w:ilvl w:val="0"/>
          <w:numId w:val="9"/>
        </w:numPr>
        <w:shd w:val="clear" w:color="auto" w:fill="FFFFFF"/>
        <w:rPr>
          <w:b/>
          <w:bCs/>
        </w:rPr>
      </w:pPr>
      <w:r>
        <w:t>Prov</w:t>
      </w:r>
      <w:r w:rsidR="00264E8D">
        <w:t>ide</w:t>
      </w:r>
      <w:r>
        <w:t xml:space="preserve"> a v</w:t>
      </w:r>
      <w:r w:rsidR="009908D4">
        <w:t xml:space="preserve">alidation of </w:t>
      </w:r>
      <w:r>
        <w:t>c</w:t>
      </w:r>
      <w:r w:rsidR="009908D4">
        <w:t>ontents for Clancy &amp; Montana City Libraries</w:t>
      </w:r>
      <w:r>
        <w:t xml:space="preserve"> to Jeremy Norby</w:t>
      </w:r>
      <w:r w:rsidR="009908D4">
        <w:t>.</w:t>
      </w:r>
    </w:p>
    <w:p w14:paraId="286B2BD0" w14:textId="3FF4716B" w:rsidR="00C263EC" w:rsidRPr="009908D4" w:rsidRDefault="00C263EC" w:rsidP="00C263EC">
      <w:pPr>
        <w:pStyle w:val="ListParagraph"/>
        <w:numPr>
          <w:ilvl w:val="0"/>
          <w:numId w:val="9"/>
        </w:numPr>
        <w:shd w:val="clear" w:color="auto" w:fill="FFFFFF"/>
        <w:rPr>
          <w:b/>
          <w:bCs/>
        </w:rPr>
      </w:pPr>
      <w:r>
        <w:t>Share any insurance updates from Jeremy Norby.</w:t>
      </w:r>
    </w:p>
    <w:p w14:paraId="16A4F491" w14:textId="21926E94" w:rsidR="009908D4" w:rsidRPr="00B12002" w:rsidRDefault="00B12002" w:rsidP="009908D4">
      <w:pPr>
        <w:pStyle w:val="ListParagraph"/>
        <w:numPr>
          <w:ilvl w:val="0"/>
          <w:numId w:val="9"/>
        </w:numPr>
        <w:shd w:val="clear" w:color="auto" w:fill="FFFFFF"/>
        <w:rPr>
          <w:b/>
          <w:bCs/>
        </w:rPr>
      </w:pPr>
      <w:r>
        <w:t>Provide updates</w:t>
      </w:r>
      <w:r w:rsidR="009908D4">
        <w:t xml:space="preserve"> from </w:t>
      </w:r>
      <w:r w:rsidR="0078751E">
        <w:t xml:space="preserve">any </w:t>
      </w:r>
      <w:r w:rsidR="009908D4">
        <w:t>school board</w:t>
      </w:r>
      <w:r w:rsidR="0078751E">
        <w:t xml:space="preserve"> or facilities committee</w:t>
      </w:r>
      <w:r w:rsidR="009908D4">
        <w:t xml:space="preserve"> meeting</w:t>
      </w:r>
      <w:r w:rsidR="0078751E">
        <w:t>s</w:t>
      </w:r>
      <w:r w:rsidR="009908D4">
        <w:t>.</w:t>
      </w:r>
    </w:p>
    <w:p w14:paraId="3663B911" w14:textId="28A6E5DB" w:rsidR="00B12002" w:rsidRPr="009908D4" w:rsidRDefault="00B12002" w:rsidP="00B12002">
      <w:pPr>
        <w:pStyle w:val="ListParagraph"/>
        <w:numPr>
          <w:ilvl w:val="0"/>
          <w:numId w:val="9"/>
        </w:numPr>
        <w:shd w:val="clear" w:color="auto" w:fill="FFFFFF"/>
        <w:rPr>
          <w:b/>
          <w:bCs/>
        </w:rPr>
      </w:pPr>
      <w:r>
        <w:t xml:space="preserve">Provide updates </w:t>
      </w:r>
      <w:r w:rsidR="0078751E">
        <w:t>on</w:t>
      </w:r>
      <w:r>
        <w:t xml:space="preserve"> </w:t>
      </w:r>
      <w:r w:rsidR="0078751E">
        <w:t>any information from</w:t>
      </w:r>
      <w:r>
        <w:t xml:space="preserve"> Steve Haddon</w:t>
      </w:r>
      <w:r w:rsidR="004E6275">
        <w:t xml:space="preserve"> or County Commissioners.</w:t>
      </w:r>
    </w:p>
    <w:p w14:paraId="4895FD4A" w14:textId="20DBE71E" w:rsidR="00B12002" w:rsidRPr="009908D4" w:rsidRDefault="00B12002" w:rsidP="009908D4">
      <w:pPr>
        <w:pStyle w:val="ListParagraph"/>
        <w:numPr>
          <w:ilvl w:val="0"/>
          <w:numId w:val="9"/>
        </w:numPr>
        <w:shd w:val="clear" w:color="auto" w:fill="FFFFFF"/>
        <w:rPr>
          <w:b/>
          <w:bCs/>
        </w:rPr>
      </w:pPr>
      <w:r>
        <w:t xml:space="preserve">Draft a communication to our community/patrons </w:t>
      </w:r>
      <w:r w:rsidR="0078751E">
        <w:t>to dispel some of the rumors and fears</w:t>
      </w:r>
      <w:r>
        <w:t>.</w:t>
      </w:r>
    </w:p>
    <w:p w14:paraId="38C2793C" w14:textId="77777777" w:rsidR="009908D4" w:rsidRPr="00B12002" w:rsidRDefault="009908D4" w:rsidP="00B12002">
      <w:pPr>
        <w:shd w:val="clear" w:color="auto" w:fill="FFFFFF"/>
        <w:ind w:left="360"/>
        <w:rPr>
          <w:b/>
          <w:bCs/>
        </w:rPr>
      </w:pPr>
    </w:p>
    <w:p w14:paraId="637D9E56" w14:textId="0AF89E79" w:rsidR="00B12002" w:rsidRDefault="0078751E" w:rsidP="00B12002">
      <w:pPr>
        <w:shd w:val="clear" w:color="auto" w:fill="FFFFFF"/>
      </w:pPr>
      <w:r>
        <w:t>Since there is positive progress underway</w:t>
      </w:r>
      <w:r w:rsidR="004D310D">
        <w:t xml:space="preserve"> on both insurance and lease matters</w:t>
      </w:r>
      <w:r>
        <w:t>, d</w:t>
      </w:r>
      <w:r w:rsidR="00B12002">
        <w:t>iscussion</w:t>
      </w:r>
      <w:r>
        <w:t>s</w:t>
      </w:r>
      <w:r w:rsidR="00B12002">
        <w:t xml:space="preserve"> </w:t>
      </w:r>
      <w:r>
        <w:t>will</w:t>
      </w:r>
      <w:r w:rsidR="00B12002">
        <w:t xml:space="preserve"> continue at regular library board meeting</w:t>
      </w:r>
      <w:r>
        <w:t xml:space="preserve">s.  The next </w:t>
      </w:r>
      <w:r w:rsidR="004D310D">
        <w:t xml:space="preserve">regular </w:t>
      </w:r>
      <w:r>
        <w:t>meeting is</w:t>
      </w:r>
      <w:r w:rsidR="00B12002">
        <w:t xml:space="preserve"> </w:t>
      </w:r>
      <w:r w:rsidR="00264E8D">
        <w:t>March 19, 2020 at 5:00pm</w:t>
      </w:r>
      <w:r w:rsidR="00B12002">
        <w:t xml:space="preserve"> </w:t>
      </w:r>
      <w:r w:rsidR="00B12002" w:rsidRPr="0038102A">
        <w:rPr>
          <w:rFonts w:ascii="News time" w:hAnsi="News time" w:cs="Arial"/>
        </w:rPr>
        <w:t xml:space="preserve">in the Community Room at the </w:t>
      </w:r>
      <w:r w:rsidR="00B12002">
        <w:t xml:space="preserve">Clancy Old Red Schoolhouse. </w:t>
      </w:r>
    </w:p>
    <w:p w14:paraId="2B0831A3" w14:textId="7777BC0C" w:rsidR="009908D4" w:rsidRPr="00B12002" w:rsidRDefault="009908D4" w:rsidP="00B12002">
      <w:pPr>
        <w:shd w:val="clear" w:color="auto" w:fill="FFFFFF"/>
        <w:rPr>
          <w:b/>
          <w:bCs/>
        </w:rPr>
      </w:pPr>
    </w:p>
    <w:p w14:paraId="3629E96B" w14:textId="061EA0AE" w:rsidR="00264E8D" w:rsidRDefault="00264E8D" w:rsidP="001737C3">
      <w:pPr>
        <w:rPr>
          <w:rFonts w:ascii="News time" w:hAnsi="News time"/>
        </w:rPr>
      </w:pPr>
      <w:r>
        <w:rPr>
          <w:rFonts w:ascii="News time" w:hAnsi="News time"/>
        </w:rPr>
        <w:t>Meeting adjourned by Jane Hamman at 3:15pm.</w:t>
      </w:r>
    </w:p>
    <w:p w14:paraId="63D89024" w14:textId="77777777" w:rsidR="00264E8D" w:rsidRDefault="00264E8D" w:rsidP="001737C3">
      <w:pPr>
        <w:rPr>
          <w:rFonts w:ascii="News time" w:hAnsi="News time"/>
        </w:rPr>
      </w:pPr>
    </w:p>
    <w:p w14:paraId="6F754D6B" w14:textId="528347D1" w:rsidR="00C42978" w:rsidRDefault="00C42978" w:rsidP="001737C3">
      <w:pPr>
        <w:rPr>
          <w:rFonts w:ascii="News time" w:hAnsi="News time"/>
        </w:rPr>
      </w:pPr>
      <w:r w:rsidRPr="002365E9">
        <w:rPr>
          <w:rFonts w:ascii="News time" w:hAnsi="News time"/>
        </w:rPr>
        <w:t>Respectfully submitted,</w:t>
      </w:r>
    </w:p>
    <w:p w14:paraId="18D664FD" w14:textId="3E60FE6A" w:rsidR="007B295D" w:rsidRDefault="009908D4" w:rsidP="00C42978">
      <w:pPr>
        <w:rPr>
          <w:noProof/>
        </w:rPr>
      </w:pPr>
      <w:r>
        <w:rPr>
          <w:noProof/>
        </w:rPr>
        <w:t xml:space="preserve"> </w:t>
      </w:r>
    </w:p>
    <w:p w14:paraId="2A0D03A9" w14:textId="77777777" w:rsidR="00264E8D" w:rsidRPr="002365E9" w:rsidRDefault="00264E8D" w:rsidP="00C42978">
      <w:pPr>
        <w:rPr>
          <w:rFonts w:ascii="News time" w:hAnsi="News time"/>
        </w:rPr>
      </w:pPr>
    </w:p>
    <w:p w14:paraId="0227EDB2" w14:textId="77777777" w:rsidR="00C42978" w:rsidRPr="002365E9" w:rsidRDefault="00C42978" w:rsidP="00C42978">
      <w:pPr>
        <w:rPr>
          <w:rFonts w:ascii="News time" w:hAnsi="News time"/>
        </w:rPr>
      </w:pPr>
      <w:r w:rsidRPr="002365E9">
        <w:rPr>
          <w:rFonts w:ascii="News time" w:hAnsi="News time"/>
        </w:rPr>
        <w:t>Cheryl Vukasin</w:t>
      </w:r>
    </w:p>
    <w:p w14:paraId="59FCE77E" w14:textId="755D251C" w:rsidR="00C42978" w:rsidRPr="00C42978" w:rsidRDefault="00C42978" w:rsidP="00422120">
      <w:pPr>
        <w:rPr>
          <w:rFonts w:ascii="News time" w:hAnsi="News time" w:cs="Arial"/>
        </w:rPr>
      </w:pPr>
      <w:r w:rsidRPr="002365E9">
        <w:rPr>
          <w:rFonts w:ascii="News time" w:hAnsi="News time"/>
        </w:rPr>
        <w:t>NJCPLD Clerk</w:t>
      </w:r>
    </w:p>
    <w:sectPr w:rsidR="00C42978" w:rsidRPr="00C42978" w:rsidSect="00C74BB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s time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9293B"/>
    <w:multiLevelType w:val="hybridMultilevel"/>
    <w:tmpl w:val="ED964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13731"/>
    <w:multiLevelType w:val="hybridMultilevel"/>
    <w:tmpl w:val="2C6808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BA4A1D"/>
    <w:multiLevelType w:val="hybridMultilevel"/>
    <w:tmpl w:val="1D8E4E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91055A"/>
    <w:multiLevelType w:val="hybridMultilevel"/>
    <w:tmpl w:val="DE749CF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2240A2"/>
    <w:multiLevelType w:val="hybridMultilevel"/>
    <w:tmpl w:val="DCA2D8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F5725D"/>
    <w:multiLevelType w:val="hybridMultilevel"/>
    <w:tmpl w:val="31666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D857FF"/>
    <w:multiLevelType w:val="hybridMultilevel"/>
    <w:tmpl w:val="4AD2B8FC"/>
    <w:lvl w:ilvl="0" w:tplc="415A729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0F5482"/>
    <w:multiLevelType w:val="hybridMultilevel"/>
    <w:tmpl w:val="85A0DC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7D6E3139"/>
    <w:multiLevelType w:val="hybridMultilevel"/>
    <w:tmpl w:val="D7545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3"/>
  </w:num>
  <w:num w:numId="7">
    <w:abstractNumId w:val="0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NTQ1MjQxMjC1MDVU0lEKTi0uzszPAymwrAUAspukRiwAAAA="/>
  </w:docVars>
  <w:rsids>
    <w:rsidRoot w:val="005F49FB"/>
    <w:rsid w:val="00033DC7"/>
    <w:rsid w:val="00075069"/>
    <w:rsid w:val="00094B03"/>
    <w:rsid w:val="000C6CE3"/>
    <w:rsid w:val="000D7906"/>
    <w:rsid w:val="000F7FC6"/>
    <w:rsid w:val="001679B8"/>
    <w:rsid w:val="00173460"/>
    <w:rsid w:val="001737C3"/>
    <w:rsid w:val="00190A8B"/>
    <w:rsid w:val="001B19F8"/>
    <w:rsid w:val="001E5C9D"/>
    <w:rsid w:val="001F6EC0"/>
    <w:rsid w:val="00210871"/>
    <w:rsid w:val="002209F3"/>
    <w:rsid w:val="00220A78"/>
    <w:rsid w:val="0023061E"/>
    <w:rsid w:val="00264E8D"/>
    <w:rsid w:val="00277CA6"/>
    <w:rsid w:val="00292A3E"/>
    <w:rsid w:val="002B1E56"/>
    <w:rsid w:val="002D24D3"/>
    <w:rsid w:val="002F0912"/>
    <w:rsid w:val="0033136F"/>
    <w:rsid w:val="00340508"/>
    <w:rsid w:val="0038102A"/>
    <w:rsid w:val="00422120"/>
    <w:rsid w:val="0042572C"/>
    <w:rsid w:val="00436BC9"/>
    <w:rsid w:val="00475889"/>
    <w:rsid w:val="004B4934"/>
    <w:rsid w:val="004D310D"/>
    <w:rsid w:val="004E6275"/>
    <w:rsid w:val="00505A6C"/>
    <w:rsid w:val="00513C72"/>
    <w:rsid w:val="00543E7B"/>
    <w:rsid w:val="00582C58"/>
    <w:rsid w:val="005B04FA"/>
    <w:rsid w:val="005F49FB"/>
    <w:rsid w:val="00655BE8"/>
    <w:rsid w:val="00656F47"/>
    <w:rsid w:val="00694CDA"/>
    <w:rsid w:val="006A596C"/>
    <w:rsid w:val="006F3CBF"/>
    <w:rsid w:val="007471BB"/>
    <w:rsid w:val="0076400D"/>
    <w:rsid w:val="0078751E"/>
    <w:rsid w:val="007B295D"/>
    <w:rsid w:val="007C4C26"/>
    <w:rsid w:val="00816479"/>
    <w:rsid w:val="00823595"/>
    <w:rsid w:val="00866729"/>
    <w:rsid w:val="008C75A8"/>
    <w:rsid w:val="008F19F6"/>
    <w:rsid w:val="008F702A"/>
    <w:rsid w:val="00907AE5"/>
    <w:rsid w:val="00923A01"/>
    <w:rsid w:val="009264FB"/>
    <w:rsid w:val="009738A0"/>
    <w:rsid w:val="009908D4"/>
    <w:rsid w:val="00A06B46"/>
    <w:rsid w:val="00A1098A"/>
    <w:rsid w:val="00A17DD3"/>
    <w:rsid w:val="00A26C46"/>
    <w:rsid w:val="00A46E16"/>
    <w:rsid w:val="00A94C8B"/>
    <w:rsid w:val="00A9508E"/>
    <w:rsid w:val="00A951D7"/>
    <w:rsid w:val="00AB0DD2"/>
    <w:rsid w:val="00AE2980"/>
    <w:rsid w:val="00B12002"/>
    <w:rsid w:val="00B22F35"/>
    <w:rsid w:val="00B23B70"/>
    <w:rsid w:val="00B25ED9"/>
    <w:rsid w:val="00B32252"/>
    <w:rsid w:val="00B4105C"/>
    <w:rsid w:val="00B71782"/>
    <w:rsid w:val="00B71A3D"/>
    <w:rsid w:val="00B7793C"/>
    <w:rsid w:val="00B8714E"/>
    <w:rsid w:val="00BE7662"/>
    <w:rsid w:val="00C263EC"/>
    <w:rsid w:val="00C42978"/>
    <w:rsid w:val="00C46EAF"/>
    <w:rsid w:val="00C74749"/>
    <w:rsid w:val="00C74BB2"/>
    <w:rsid w:val="00C9496B"/>
    <w:rsid w:val="00CA7760"/>
    <w:rsid w:val="00CD545B"/>
    <w:rsid w:val="00CE03FE"/>
    <w:rsid w:val="00CE4B0F"/>
    <w:rsid w:val="00D17A05"/>
    <w:rsid w:val="00D451D7"/>
    <w:rsid w:val="00D73506"/>
    <w:rsid w:val="00D75218"/>
    <w:rsid w:val="00DA630A"/>
    <w:rsid w:val="00DB1362"/>
    <w:rsid w:val="00E246E6"/>
    <w:rsid w:val="00E935C2"/>
    <w:rsid w:val="00E972E1"/>
    <w:rsid w:val="00EA1D76"/>
    <w:rsid w:val="00EB08F1"/>
    <w:rsid w:val="00F156BA"/>
    <w:rsid w:val="00F4135C"/>
    <w:rsid w:val="00F95A10"/>
    <w:rsid w:val="00FB2D3B"/>
    <w:rsid w:val="00FB631C"/>
    <w:rsid w:val="00FB7F37"/>
    <w:rsid w:val="00FD0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739F2"/>
  <w15:chartTrackingRefBased/>
  <w15:docId w15:val="{D609BDE2-00DB-4327-BAE5-16CC9498F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9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631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631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B63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5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50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21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B04E97-7D3A-4FBA-809C-7424002D3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74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and Cheryl Vukasin</dc:creator>
  <cp:keywords/>
  <dc:description/>
  <cp:lastModifiedBy>cheryl vukasin</cp:lastModifiedBy>
  <cp:revision>3</cp:revision>
  <dcterms:created xsi:type="dcterms:W3CDTF">2020-02-23T03:18:00Z</dcterms:created>
  <dcterms:modified xsi:type="dcterms:W3CDTF">2020-02-24T17:27:00Z</dcterms:modified>
</cp:coreProperties>
</file>